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6EB39D" w14:textId="33B3B2DD" w:rsidR="00C140D6" w:rsidRDefault="003767CF" w:rsidP="00C140D6">
      <w:pPr>
        <w:tabs>
          <w:tab w:val="left" w:pos="9072"/>
        </w:tabs>
        <w:jc w:val="right"/>
        <w:rPr>
          <w:rFonts w:ascii="Calibri Light" w:hAnsi="Calibri Light"/>
          <w:i/>
          <w:sz w:val="20"/>
          <w:szCs w:val="20"/>
        </w:rPr>
      </w:pPr>
      <w:r w:rsidRPr="00DA736A">
        <w:rPr>
          <w:rFonts w:ascii="Calibri Light" w:hAnsi="Calibri Light"/>
          <w:i/>
          <w:sz w:val="20"/>
          <w:szCs w:val="20"/>
        </w:rPr>
        <w:t xml:space="preserve">Zabrze, </w:t>
      </w:r>
      <w:r w:rsidR="00463742">
        <w:rPr>
          <w:rFonts w:ascii="Calibri Light" w:hAnsi="Calibri Light"/>
          <w:i/>
          <w:sz w:val="20"/>
          <w:szCs w:val="20"/>
        </w:rPr>
        <w:t>16</w:t>
      </w:r>
      <w:r w:rsidR="00AD29E1">
        <w:rPr>
          <w:rFonts w:ascii="Calibri Light" w:hAnsi="Calibri Light"/>
          <w:i/>
          <w:sz w:val="20"/>
          <w:szCs w:val="20"/>
        </w:rPr>
        <w:t xml:space="preserve"> maja </w:t>
      </w:r>
      <w:r w:rsidR="00343DF5">
        <w:rPr>
          <w:rFonts w:ascii="Calibri Light" w:hAnsi="Calibri Light"/>
          <w:i/>
          <w:sz w:val="20"/>
          <w:szCs w:val="20"/>
        </w:rPr>
        <w:t>2</w:t>
      </w:r>
      <w:r w:rsidR="00FC68A6">
        <w:rPr>
          <w:rFonts w:ascii="Calibri Light" w:hAnsi="Calibri Light"/>
          <w:i/>
          <w:sz w:val="20"/>
          <w:szCs w:val="20"/>
        </w:rPr>
        <w:t>019</w:t>
      </w:r>
      <w:r w:rsidR="006B34BE">
        <w:rPr>
          <w:rFonts w:ascii="Calibri Light" w:hAnsi="Calibri Light"/>
          <w:i/>
          <w:sz w:val="20"/>
          <w:szCs w:val="20"/>
        </w:rPr>
        <w:t xml:space="preserve"> </w:t>
      </w:r>
      <w:r>
        <w:rPr>
          <w:rFonts w:ascii="Calibri Light" w:hAnsi="Calibri Light"/>
          <w:i/>
          <w:sz w:val="20"/>
          <w:szCs w:val="20"/>
        </w:rPr>
        <w:t>r</w:t>
      </w:r>
      <w:r w:rsidR="002C629E">
        <w:rPr>
          <w:rFonts w:ascii="Calibri Light" w:hAnsi="Calibri Light"/>
          <w:i/>
          <w:sz w:val="20"/>
          <w:szCs w:val="20"/>
        </w:rPr>
        <w:t>.</w:t>
      </w:r>
      <w:r w:rsidR="00F55BF4" w:rsidRPr="00DA736A">
        <w:rPr>
          <w:rFonts w:ascii="Calibri Light" w:hAnsi="Calibri Light"/>
          <w:i/>
          <w:sz w:val="20"/>
          <w:szCs w:val="20"/>
        </w:rPr>
        <w:t xml:space="preserve"> </w:t>
      </w:r>
    </w:p>
    <w:p w14:paraId="1B6C002D" w14:textId="77777777" w:rsidR="005D01B8" w:rsidRPr="000D0E21" w:rsidRDefault="005D01B8" w:rsidP="00C140D6">
      <w:pPr>
        <w:tabs>
          <w:tab w:val="left" w:pos="9072"/>
        </w:tabs>
        <w:jc w:val="right"/>
        <w:rPr>
          <w:rFonts w:ascii="Calibri Light" w:hAnsi="Calibri Light"/>
          <w:i/>
          <w:sz w:val="20"/>
          <w:szCs w:val="20"/>
        </w:rPr>
      </w:pPr>
    </w:p>
    <w:p w14:paraId="7B4DED41" w14:textId="66550997" w:rsidR="00C75900" w:rsidRPr="00AD29E1" w:rsidRDefault="00463742" w:rsidP="00614048">
      <w:pPr>
        <w:tabs>
          <w:tab w:val="left" w:pos="9072"/>
        </w:tabs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  <w:proofErr w:type="spellStart"/>
      <w:r>
        <w:rPr>
          <w:rFonts w:ascii="Calibri Light" w:hAnsi="Calibri Light"/>
          <w:b/>
          <w:sz w:val="24"/>
          <w:szCs w:val="24"/>
        </w:rPr>
        <w:t>TEDi</w:t>
      </w:r>
      <w:proofErr w:type="spellEnd"/>
      <w:r>
        <w:rPr>
          <w:rFonts w:ascii="Calibri Light" w:hAnsi="Calibri Light"/>
          <w:b/>
          <w:sz w:val="24"/>
          <w:szCs w:val="24"/>
        </w:rPr>
        <w:t xml:space="preserve"> dołączył do</w:t>
      </w:r>
      <w:r w:rsidRPr="00AD29E1">
        <w:rPr>
          <w:rFonts w:ascii="Calibri Light" w:hAnsi="Calibri Light"/>
          <w:b/>
          <w:sz w:val="24"/>
          <w:szCs w:val="24"/>
        </w:rPr>
        <w:t xml:space="preserve"> grona</w:t>
      </w:r>
      <w:r w:rsidR="00566AEE">
        <w:rPr>
          <w:rFonts w:ascii="Calibri Light" w:hAnsi="Calibri Light"/>
          <w:b/>
          <w:sz w:val="24"/>
          <w:szCs w:val="24"/>
        </w:rPr>
        <w:t xml:space="preserve"> najemców zabrzańskiego </w:t>
      </w:r>
      <w:r w:rsidR="00C75900" w:rsidRPr="00AD29E1">
        <w:rPr>
          <w:rFonts w:ascii="Calibri Light" w:hAnsi="Calibri Light"/>
          <w:b/>
          <w:sz w:val="24"/>
          <w:szCs w:val="24"/>
        </w:rPr>
        <w:t>Platan</w:t>
      </w:r>
      <w:r w:rsidR="00566AEE">
        <w:rPr>
          <w:rFonts w:ascii="Calibri Light" w:hAnsi="Calibri Light"/>
          <w:b/>
          <w:sz w:val="24"/>
          <w:szCs w:val="24"/>
        </w:rPr>
        <w:t>a</w:t>
      </w:r>
      <w:r w:rsidR="00614048" w:rsidRPr="00AD29E1">
        <w:rPr>
          <w:rFonts w:ascii="Calibri Light" w:hAnsi="Calibri Light"/>
          <w:b/>
          <w:sz w:val="24"/>
          <w:szCs w:val="24"/>
        </w:rPr>
        <w:t xml:space="preserve"> </w:t>
      </w:r>
    </w:p>
    <w:p w14:paraId="00BF273D" w14:textId="77777777" w:rsidR="006561F1" w:rsidRPr="00AD29E1" w:rsidRDefault="006561F1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4"/>
          <w:szCs w:val="24"/>
        </w:rPr>
      </w:pPr>
    </w:p>
    <w:p w14:paraId="6ED14692" w14:textId="31766F05" w:rsidR="00AD29E1" w:rsidRPr="00AD29E1" w:rsidRDefault="00AD29E1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</w:rPr>
      </w:pPr>
      <w:r w:rsidRPr="00AD29E1">
        <w:rPr>
          <w:rFonts w:ascii="Calibri Light" w:hAnsi="Calibri Light"/>
          <w:b/>
        </w:rPr>
        <w:t>Zabrzańska galeria Platan pozyskała nowego n</w:t>
      </w:r>
      <w:r w:rsidR="0007565A">
        <w:rPr>
          <w:rFonts w:ascii="Calibri Light" w:hAnsi="Calibri Light"/>
          <w:b/>
        </w:rPr>
        <w:t xml:space="preserve">ajemcę. </w:t>
      </w:r>
      <w:r w:rsidR="002E66F6">
        <w:rPr>
          <w:rFonts w:ascii="Calibri Light" w:hAnsi="Calibri Light"/>
          <w:b/>
        </w:rPr>
        <w:t>W obiekcie swój salon otworzyła</w:t>
      </w:r>
      <w:r w:rsidRPr="00AD29E1">
        <w:rPr>
          <w:rFonts w:ascii="Calibri Light" w:hAnsi="Calibri Light"/>
          <w:b/>
        </w:rPr>
        <w:t xml:space="preserve"> </w:t>
      </w:r>
      <w:r>
        <w:rPr>
          <w:rFonts w:ascii="Calibri Light" w:hAnsi="Calibri Light"/>
          <w:b/>
        </w:rPr>
        <w:t xml:space="preserve">niemiecka </w:t>
      </w:r>
      <w:r w:rsidRPr="00AD29E1">
        <w:rPr>
          <w:rFonts w:ascii="Calibri Light" w:hAnsi="Calibri Light"/>
          <w:b/>
        </w:rPr>
        <w:t>sieć</w:t>
      </w:r>
      <w:r w:rsidR="006561F1">
        <w:rPr>
          <w:rFonts w:ascii="Calibri Light" w:hAnsi="Calibri Light"/>
          <w:b/>
        </w:rPr>
        <w:t>,</w:t>
      </w:r>
      <w:r w:rsidR="009D4AE3">
        <w:rPr>
          <w:rFonts w:ascii="Calibri Light" w:hAnsi="Calibri Light"/>
          <w:b/>
        </w:rPr>
        <w:t xml:space="preserve"> </w:t>
      </w:r>
      <w:proofErr w:type="spellStart"/>
      <w:r w:rsidR="009D4AE3">
        <w:rPr>
          <w:rFonts w:ascii="Calibri Light" w:hAnsi="Calibri Light"/>
          <w:b/>
        </w:rPr>
        <w:t>TEDi</w:t>
      </w:r>
      <w:proofErr w:type="spellEnd"/>
      <w:r w:rsidR="009D4AE3">
        <w:rPr>
          <w:rFonts w:ascii="Calibri Light" w:hAnsi="Calibri Light"/>
          <w:b/>
        </w:rPr>
        <w:t>. Marka na blisko 69</w:t>
      </w:r>
      <w:r w:rsidRPr="00AD29E1">
        <w:rPr>
          <w:rFonts w:ascii="Calibri Light" w:hAnsi="Calibri Light"/>
          <w:b/>
        </w:rPr>
        <w:t xml:space="preserve">0 mkw. powierzchni oferuje produkty codziennego użytku. </w:t>
      </w:r>
    </w:p>
    <w:p w14:paraId="6D8D4340" w14:textId="77777777" w:rsidR="00AD29E1" w:rsidRPr="00AD29E1" w:rsidRDefault="00AD29E1" w:rsidP="00382E09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</w:p>
    <w:p w14:paraId="3E9AF8DA" w14:textId="1470BB63" w:rsidR="0007565A" w:rsidRDefault="00AD29E1" w:rsidP="00E57E07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  <w:r>
        <w:rPr>
          <w:rFonts w:ascii="Calibri Light" w:hAnsi="Calibri Light"/>
        </w:rPr>
        <w:t>Od czwartku, 9 maja 2019</w:t>
      </w:r>
      <w:r w:rsidR="009D4AE3">
        <w:rPr>
          <w:rFonts w:ascii="Calibri Light" w:hAnsi="Calibri Light"/>
        </w:rPr>
        <w:t xml:space="preserve"> roku</w:t>
      </w:r>
      <w:r>
        <w:rPr>
          <w:rFonts w:ascii="Calibri Light" w:hAnsi="Calibri Light"/>
        </w:rPr>
        <w:t xml:space="preserve">, klienci Platana mogą dokonywać zakupów w salonie </w:t>
      </w:r>
      <w:proofErr w:type="spellStart"/>
      <w:r>
        <w:rPr>
          <w:rFonts w:ascii="Calibri Light" w:hAnsi="Calibri Light"/>
        </w:rPr>
        <w:t>TEDi</w:t>
      </w:r>
      <w:proofErr w:type="spellEnd"/>
      <w:r>
        <w:rPr>
          <w:rFonts w:ascii="Calibri Light" w:hAnsi="Calibri Light"/>
        </w:rPr>
        <w:t xml:space="preserve">. </w:t>
      </w:r>
      <w:r w:rsidRPr="00AD29E1">
        <w:rPr>
          <w:rFonts w:ascii="Calibri Light" w:hAnsi="Calibri Light"/>
        </w:rPr>
        <w:t xml:space="preserve">W ofercie sklepu </w:t>
      </w:r>
      <w:r w:rsidR="0007565A">
        <w:rPr>
          <w:rFonts w:ascii="Calibri Light" w:hAnsi="Calibri Light"/>
        </w:rPr>
        <w:t xml:space="preserve">odwiedzający </w:t>
      </w:r>
      <w:r w:rsidRPr="00AD29E1">
        <w:rPr>
          <w:rFonts w:ascii="Calibri Light" w:hAnsi="Calibri Light"/>
        </w:rPr>
        <w:t>znajdą m.in. sprz</w:t>
      </w:r>
      <w:r w:rsidR="009D4AE3">
        <w:rPr>
          <w:rFonts w:ascii="Calibri Light" w:hAnsi="Calibri Light"/>
        </w:rPr>
        <w:t xml:space="preserve">ęt gospodarstwa domowego, w tym, m.in. </w:t>
      </w:r>
      <w:r w:rsidR="00AC5D40" w:rsidRPr="00AC5D40">
        <w:rPr>
          <w:rFonts w:ascii="Calibri Light" w:hAnsi="Calibri Light"/>
        </w:rPr>
        <w:t xml:space="preserve">artykuły wyposażenia domu i aranżacji wnętrz, akcesoria biurowe, </w:t>
      </w:r>
      <w:r w:rsidR="00382E09">
        <w:rPr>
          <w:rFonts w:ascii="Calibri Light" w:hAnsi="Calibri Light"/>
        </w:rPr>
        <w:t xml:space="preserve">drobną elektronikę, </w:t>
      </w:r>
      <w:r w:rsidR="006561F1">
        <w:rPr>
          <w:rFonts w:ascii="Calibri Light" w:hAnsi="Calibri Light"/>
        </w:rPr>
        <w:t>narzędzia do majsterkowania,</w:t>
      </w:r>
      <w:r w:rsidR="00213253">
        <w:rPr>
          <w:rFonts w:ascii="Calibri Light" w:hAnsi="Calibri Light"/>
        </w:rPr>
        <w:t xml:space="preserve"> a </w:t>
      </w:r>
      <w:r w:rsidR="00AC5D40" w:rsidRPr="00AC5D40">
        <w:rPr>
          <w:rFonts w:ascii="Calibri Light" w:hAnsi="Calibri Light"/>
        </w:rPr>
        <w:t>także za</w:t>
      </w:r>
      <w:r w:rsidR="00AC5D40">
        <w:rPr>
          <w:rFonts w:ascii="Calibri Light" w:hAnsi="Calibri Light"/>
        </w:rPr>
        <w:t xml:space="preserve">bawki czy produkty dla zwierząt </w:t>
      </w:r>
      <w:r w:rsidR="002C5F06">
        <w:rPr>
          <w:rFonts w:ascii="Calibri Light" w:hAnsi="Calibri Light"/>
        </w:rPr>
        <w:t xml:space="preserve">– </w:t>
      </w:r>
      <w:r w:rsidR="002C5F06" w:rsidRPr="002C5F06">
        <w:rPr>
          <w:rFonts w:ascii="Calibri Light" w:hAnsi="Calibri Light"/>
        </w:rPr>
        <w:t>w</w:t>
      </w:r>
      <w:r w:rsidR="002C5F06">
        <w:rPr>
          <w:rFonts w:ascii="Calibri Light" w:hAnsi="Calibri Light"/>
        </w:rPr>
        <w:t>szystko w</w:t>
      </w:r>
      <w:r w:rsidR="002C5F06" w:rsidRPr="002C5F06">
        <w:rPr>
          <w:rFonts w:ascii="Calibri Light" w:hAnsi="Calibri Light"/>
        </w:rPr>
        <w:t xml:space="preserve"> atrakcyjnych, dyskontowych cenach</w:t>
      </w:r>
      <w:r w:rsidR="002C5F06">
        <w:rPr>
          <w:rFonts w:ascii="Calibri Light" w:hAnsi="Calibri Light"/>
        </w:rPr>
        <w:t>.</w:t>
      </w:r>
      <w:r w:rsidR="00463742">
        <w:rPr>
          <w:rFonts w:ascii="Calibri Light" w:hAnsi="Calibri Light"/>
        </w:rPr>
        <w:t xml:space="preserve"> Salon </w:t>
      </w:r>
      <w:r w:rsidR="00E57E07">
        <w:rPr>
          <w:rFonts w:ascii="Calibri Light" w:hAnsi="Calibri Light"/>
        </w:rPr>
        <w:br/>
      </w:r>
      <w:r w:rsidR="00E0591A">
        <w:rPr>
          <w:rFonts w:ascii="Calibri Light" w:hAnsi="Calibri Light"/>
        </w:rPr>
        <w:t xml:space="preserve">o powierzchni blisko 690 mkw. </w:t>
      </w:r>
      <w:r w:rsidR="00463742">
        <w:rPr>
          <w:rFonts w:ascii="Calibri Light" w:hAnsi="Calibri Light"/>
        </w:rPr>
        <w:t xml:space="preserve">zlokalizowany jest na poziomie 0, w sąsiedztwie Maxi ZOO </w:t>
      </w:r>
      <w:r w:rsidR="00E0591A">
        <w:rPr>
          <w:rFonts w:ascii="Calibri Light" w:hAnsi="Calibri Light"/>
        </w:rPr>
        <w:t xml:space="preserve">i </w:t>
      </w:r>
      <w:proofErr w:type="spellStart"/>
      <w:r w:rsidR="00463742">
        <w:rPr>
          <w:rFonts w:ascii="Calibri Light" w:hAnsi="Calibri Light"/>
        </w:rPr>
        <w:t>KiK</w:t>
      </w:r>
      <w:proofErr w:type="spellEnd"/>
      <w:r w:rsidR="00463742">
        <w:rPr>
          <w:rFonts w:ascii="Calibri Light" w:hAnsi="Calibri Light"/>
        </w:rPr>
        <w:t xml:space="preserve">. Nowy najemca </w:t>
      </w:r>
      <w:r w:rsidRPr="00AD29E1">
        <w:rPr>
          <w:rFonts w:ascii="Calibri Light" w:hAnsi="Calibri Light"/>
        </w:rPr>
        <w:t>umacnia</w:t>
      </w:r>
      <w:r w:rsidR="002E66F6">
        <w:rPr>
          <w:rFonts w:ascii="Calibri Light" w:hAnsi="Calibri Light"/>
        </w:rPr>
        <w:t>,</w:t>
      </w:r>
      <w:r w:rsidRPr="00AD29E1">
        <w:rPr>
          <w:rFonts w:ascii="Calibri Light" w:hAnsi="Calibri Light"/>
        </w:rPr>
        <w:t xml:space="preserve"> m.in. ofertę wyposażenia wnętrz i dekoracji dostępną w galerii. Już dziś, włączni</w:t>
      </w:r>
      <w:r w:rsidR="0007565A">
        <w:rPr>
          <w:rFonts w:ascii="Calibri Light" w:hAnsi="Calibri Light"/>
        </w:rPr>
        <w:t xml:space="preserve">e </w:t>
      </w:r>
      <w:r w:rsidR="00E57E07">
        <w:rPr>
          <w:rFonts w:ascii="Calibri Light" w:hAnsi="Calibri Light"/>
        </w:rPr>
        <w:br/>
      </w:r>
      <w:r w:rsidR="0007565A">
        <w:rPr>
          <w:rFonts w:ascii="Calibri Light" w:hAnsi="Calibri Light"/>
        </w:rPr>
        <w:t xml:space="preserve">z </w:t>
      </w:r>
      <w:proofErr w:type="spellStart"/>
      <w:r w:rsidR="0007565A">
        <w:rPr>
          <w:rFonts w:ascii="Calibri Light" w:hAnsi="Calibri Light"/>
        </w:rPr>
        <w:t>TED</w:t>
      </w:r>
      <w:r w:rsidR="00566AEE">
        <w:rPr>
          <w:rFonts w:ascii="Calibri Light" w:hAnsi="Calibri Light"/>
        </w:rPr>
        <w:t>i</w:t>
      </w:r>
      <w:proofErr w:type="spellEnd"/>
      <w:r w:rsidR="00566AEE">
        <w:rPr>
          <w:rFonts w:ascii="Calibri Light" w:hAnsi="Calibri Light"/>
        </w:rPr>
        <w:t xml:space="preserve">, zabrzańskie centrum </w:t>
      </w:r>
      <w:r w:rsidR="009D4AE3">
        <w:rPr>
          <w:rFonts w:ascii="Calibri Light" w:hAnsi="Calibri Light"/>
        </w:rPr>
        <w:t>proponuje</w:t>
      </w:r>
      <w:r w:rsidR="00E57E07">
        <w:rPr>
          <w:rFonts w:ascii="Calibri Light" w:hAnsi="Calibri Light"/>
        </w:rPr>
        <w:t xml:space="preserve"> </w:t>
      </w:r>
      <w:r w:rsidR="00566AEE">
        <w:rPr>
          <w:rFonts w:ascii="Calibri Light" w:hAnsi="Calibri Light"/>
        </w:rPr>
        <w:t>5</w:t>
      </w:r>
      <w:r w:rsidR="0007565A">
        <w:rPr>
          <w:rFonts w:ascii="Calibri Light" w:hAnsi="Calibri Light"/>
        </w:rPr>
        <w:t xml:space="preserve"> taki</w:t>
      </w:r>
      <w:r w:rsidR="00566AEE">
        <w:rPr>
          <w:rFonts w:ascii="Calibri Light" w:hAnsi="Calibri Light"/>
        </w:rPr>
        <w:t>ch punktów</w:t>
      </w:r>
      <w:r w:rsidR="0007565A">
        <w:rPr>
          <w:rFonts w:ascii="Calibri Light" w:hAnsi="Calibri Light"/>
        </w:rPr>
        <w:t xml:space="preserve">. </w:t>
      </w:r>
      <w:r w:rsidRPr="00AD29E1">
        <w:rPr>
          <w:rFonts w:ascii="Calibri Light" w:hAnsi="Calibri Light"/>
        </w:rPr>
        <w:t>Swoje sklepy w obiekcie mają</w:t>
      </w:r>
      <w:r w:rsidR="009D4AE3">
        <w:rPr>
          <w:rFonts w:ascii="Calibri Light" w:hAnsi="Calibri Light"/>
        </w:rPr>
        <w:t>,</w:t>
      </w:r>
      <w:r w:rsidRPr="00AD29E1">
        <w:rPr>
          <w:rFonts w:ascii="Calibri Light" w:hAnsi="Calibri Light"/>
        </w:rPr>
        <w:t xml:space="preserve"> </w:t>
      </w:r>
      <w:r w:rsidR="009D4AE3">
        <w:rPr>
          <w:rFonts w:ascii="Calibri Light" w:hAnsi="Calibri Light"/>
        </w:rPr>
        <w:t xml:space="preserve">m.in. </w:t>
      </w:r>
      <w:proofErr w:type="spellStart"/>
      <w:r w:rsidR="0007565A">
        <w:rPr>
          <w:rFonts w:ascii="Calibri Light" w:hAnsi="Calibri Light"/>
        </w:rPr>
        <w:t>Decorland</w:t>
      </w:r>
      <w:proofErr w:type="spellEnd"/>
      <w:r w:rsidR="0007565A">
        <w:rPr>
          <w:rFonts w:ascii="Calibri Light" w:hAnsi="Calibri Light"/>
        </w:rPr>
        <w:t xml:space="preserve">, </w:t>
      </w:r>
      <w:proofErr w:type="spellStart"/>
      <w:r w:rsidR="0007565A">
        <w:rPr>
          <w:rFonts w:ascii="Calibri Light" w:hAnsi="Calibri Light"/>
        </w:rPr>
        <w:t>Home&amp;You</w:t>
      </w:r>
      <w:proofErr w:type="spellEnd"/>
      <w:r w:rsidR="00566AEE">
        <w:rPr>
          <w:rFonts w:ascii="Calibri Light" w:hAnsi="Calibri Light"/>
        </w:rPr>
        <w:t xml:space="preserve">, </w:t>
      </w:r>
      <w:proofErr w:type="spellStart"/>
      <w:r w:rsidR="00566AEE">
        <w:rPr>
          <w:rFonts w:ascii="Calibri Light" w:hAnsi="Calibri Light"/>
        </w:rPr>
        <w:t>KiK</w:t>
      </w:r>
      <w:proofErr w:type="spellEnd"/>
      <w:r w:rsidR="0007565A">
        <w:rPr>
          <w:rFonts w:ascii="Calibri Light" w:hAnsi="Calibri Light"/>
        </w:rPr>
        <w:t xml:space="preserve"> czy </w:t>
      </w:r>
      <w:proofErr w:type="spellStart"/>
      <w:r w:rsidR="0007565A">
        <w:rPr>
          <w:rFonts w:ascii="Calibri Light" w:hAnsi="Calibri Light"/>
        </w:rPr>
        <w:t>Pepco</w:t>
      </w:r>
      <w:proofErr w:type="spellEnd"/>
      <w:r w:rsidR="0007565A">
        <w:rPr>
          <w:rFonts w:ascii="Calibri Light" w:hAnsi="Calibri Light"/>
        </w:rPr>
        <w:t>.</w:t>
      </w:r>
    </w:p>
    <w:p w14:paraId="7CC32932" w14:textId="77777777" w:rsidR="00BF6755" w:rsidRDefault="00BF6755" w:rsidP="00E57E07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i/>
        </w:rPr>
      </w:pPr>
    </w:p>
    <w:p w14:paraId="73873004" w14:textId="55D12B1D" w:rsidR="00AD29E1" w:rsidRPr="00AC5D40" w:rsidRDefault="00BF6755" w:rsidP="00E57E07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i/>
        </w:rPr>
      </w:pPr>
      <w:r>
        <w:rPr>
          <w:rFonts w:ascii="Calibri Light" w:hAnsi="Calibri Light"/>
          <w:i/>
        </w:rPr>
        <w:t>W</w:t>
      </w:r>
      <w:r w:rsidR="00382E09">
        <w:rPr>
          <w:rFonts w:ascii="Calibri Light" w:hAnsi="Calibri Light"/>
          <w:i/>
        </w:rPr>
        <w:t xml:space="preserve">śród </w:t>
      </w:r>
      <w:r w:rsidR="00BE57C4">
        <w:rPr>
          <w:rFonts w:ascii="Calibri Light" w:hAnsi="Calibri Light"/>
          <w:i/>
        </w:rPr>
        <w:t xml:space="preserve">bogatej </w:t>
      </w:r>
      <w:r>
        <w:rPr>
          <w:rFonts w:ascii="Calibri Light" w:hAnsi="Calibri Light"/>
          <w:i/>
        </w:rPr>
        <w:t>oferty Platana znajd</w:t>
      </w:r>
      <w:r w:rsidR="00B7624B">
        <w:rPr>
          <w:rFonts w:ascii="Calibri Light" w:hAnsi="Calibri Light"/>
          <w:i/>
        </w:rPr>
        <w:t>ują się</w:t>
      </w:r>
      <w:r w:rsidR="00382E09">
        <w:rPr>
          <w:rFonts w:ascii="Calibri Light" w:hAnsi="Calibri Light"/>
          <w:i/>
        </w:rPr>
        <w:t xml:space="preserve"> brandy </w:t>
      </w:r>
      <w:r w:rsidR="00566AEE" w:rsidRPr="00566AEE">
        <w:rPr>
          <w:rFonts w:ascii="Calibri Light" w:hAnsi="Calibri Light"/>
          <w:i/>
        </w:rPr>
        <w:t xml:space="preserve">rozpoznawalne i lubiane </w:t>
      </w:r>
      <w:r>
        <w:rPr>
          <w:rFonts w:ascii="Calibri Light" w:hAnsi="Calibri Light"/>
          <w:i/>
        </w:rPr>
        <w:t xml:space="preserve">przez klientów </w:t>
      </w:r>
      <w:r w:rsidR="003E0341">
        <w:rPr>
          <w:rFonts w:ascii="Calibri Light" w:hAnsi="Calibri Light"/>
          <w:i/>
        </w:rPr>
        <w:t>na lokalnym rynku.</w:t>
      </w:r>
      <w:r w:rsidR="00382E09">
        <w:rPr>
          <w:rFonts w:ascii="Calibri Light" w:hAnsi="Calibri Light"/>
          <w:i/>
        </w:rPr>
        <w:t xml:space="preserve"> </w:t>
      </w:r>
      <w:proofErr w:type="spellStart"/>
      <w:r w:rsidR="003E0341">
        <w:rPr>
          <w:rFonts w:ascii="Calibri Light" w:hAnsi="Calibri Light"/>
          <w:i/>
        </w:rPr>
        <w:t>TEDi</w:t>
      </w:r>
      <w:proofErr w:type="spellEnd"/>
      <w:r w:rsidR="003E0341">
        <w:rPr>
          <w:rFonts w:ascii="Calibri Light" w:hAnsi="Calibri Light"/>
          <w:i/>
        </w:rPr>
        <w:t xml:space="preserve"> to kolejny sklep na mapie galerii, </w:t>
      </w:r>
      <w:r w:rsidR="00BE57C4">
        <w:rPr>
          <w:rFonts w:ascii="Calibri Light" w:hAnsi="Calibri Light"/>
          <w:i/>
        </w:rPr>
        <w:t xml:space="preserve">w którym odwiedzający mogą zrobić </w:t>
      </w:r>
      <w:r w:rsidR="003E0341">
        <w:rPr>
          <w:rFonts w:ascii="Calibri Light" w:hAnsi="Calibri Light"/>
          <w:i/>
        </w:rPr>
        <w:t xml:space="preserve">różnorodne zakupy </w:t>
      </w:r>
      <w:r w:rsidR="00E57E07">
        <w:rPr>
          <w:rFonts w:ascii="Calibri Light" w:hAnsi="Calibri Light"/>
          <w:i/>
        </w:rPr>
        <w:br/>
      </w:r>
      <w:r w:rsidR="003E0341">
        <w:rPr>
          <w:rFonts w:ascii="Calibri Light" w:hAnsi="Calibri Light"/>
          <w:i/>
        </w:rPr>
        <w:t xml:space="preserve">w jednym miejscu. </w:t>
      </w:r>
      <w:r w:rsidR="00463742">
        <w:rPr>
          <w:rFonts w:ascii="Calibri Light" w:hAnsi="Calibri Light"/>
          <w:i/>
        </w:rPr>
        <w:t>Jestem przekonana</w:t>
      </w:r>
      <w:r w:rsidR="002C5F06" w:rsidRPr="002C5F06">
        <w:rPr>
          <w:rFonts w:ascii="Calibri Light" w:hAnsi="Calibri Light"/>
          <w:i/>
        </w:rPr>
        <w:t xml:space="preserve">, że </w:t>
      </w:r>
      <w:r w:rsidR="00382E09">
        <w:rPr>
          <w:rFonts w:ascii="Calibri Light" w:hAnsi="Calibri Light"/>
          <w:i/>
        </w:rPr>
        <w:t xml:space="preserve">niemiecka sieć </w:t>
      </w:r>
      <w:r w:rsidR="002C5F06" w:rsidRPr="002C5F06">
        <w:rPr>
          <w:rFonts w:ascii="Calibri Light" w:hAnsi="Calibri Light"/>
          <w:i/>
        </w:rPr>
        <w:t xml:space="preserve">będzie formatem, który dopełni </w:t>
      </w:r>
      <w:r w:rsidR="00BE57C4">
        <w:rPr>
          <w:rFonts w:ascii="Calibri Light" w:hAnsi="Calibri Light"/>
          <w:i/>
        </w:rPr>
        <w:t>propozycję handlową obiektu w</w:t>
      </w:r>
      <w:r w:rsidR="002C5F06" w:rsidRPr="002C5F06">
        <w:rPr>
          <w:rFonts w:ascii="Calibri Light" w:hAnsi="Calibri Light"/>
          <w:i/>
        </w:rPr>
        <w:t xml:space="preserve"> sekto</w:t>
      </w:r>
      <w:r w:rsidR="003E0341">
        <w:rPr>
          <w:rFonts w:ascii="Calibri Light" w:hAnsi="Calibri Light"/>
          <w:i/>
        </w:rPr>
        <w:t xml:space="preserve">rze tzw. </w:t>
      </w:r>
      <w:proofErr w:type="spellStart"/>
      <w:r w:rsidR="002C5F06">
        <w:rPr>
          <w:rFonts w:ascii="Calibri Light" w:hAnsi="Calibri Light"/>
          <w:i/>
        </w:rPr>
        <w:t>convienience</w:t>
      </w:r>
      <w:proofErr w:type="spellEnd"/>
      <w:r w:rsidR="002C5F06">
        <w:rPr>
          <w:rFonts w:ascii="Calibri Light" w:hAnsi="Calibri Light"/>
          <w:i/>
        </w:rPr>
        <w:t xml:space="preserve"> shopping, czyli </w:t>
      </w:r>
      <w:r w:rsidR="003E0341">
        <w:rPr>
          <w:rFonts w:ascii="Calibri Light" w:hAnsi="Calibri Light"/>
          <w:i/>
        </w:rPr>
        <w:t xml:space="preserve">niewielkich sklepów </w:t>
      </w:r>
      <w:r w:rsidR="00AC5D40">
        <w:rPr>
          <w:rFonts w:ascii="Calibri Light" w:hAnsi="Calibri Light"/>
          <w:i/>
        </w:rPr>
        <w:t>z najpotrzebniejszym asortymentem</w:t>
      </w:r>
      <w:r w:rsidR="00382E09">
        <w:rPr>
          <w:rFonts w:ascii="Calibri Light" w:hAnsi="Calibri Light"/>
          <w:i/>
        </w:rPr>
        <w:t xml:space="preserve"> </w:t>
      </w:r>
      <w:r w:rsidR="00463742">
        <w:rPr>
          <w:rFonts w:ascii="Calibri Light" w:hAnsi="Calibri Light"/>
          <w:i/>
        </w:rPr>
        <w:t xml:space="preserve">- </w:t>
      </w:r>
      <w:r w:rsidR="0007565A" w:rsidRPr="002C5F06">
        <w:rPr>
          <w:rFonts w:ascii="Calibri Light" w:hAnsi="Calibri Light"/>
        </w:rPr>
        <w:t>komentuje</w:t>
      </w:r>
      <w:r w:rsidR="0007565A" w:rsidRPr="002C5F06">
        <w:rPr>
          <w:rFonts w:ascii="Calibri Light" w:hAnsi="Calibri Light"/>
          <w:i/>
        </w:rPr>
        <w:t xml:space="preserve">, </w:t>
      </w:r>
      <w:r w:rsidR="00463742" w:rsidRPr="00463742">
        <w:rPr>
          <w:rFonts w:ascii="Calibri Light" w:hAnsi="Calibri Light"/>
        </w:rPr>
        <w:t xml:space="preserve">Katarzyna Jabłońska – </w:t>
      </w:r>
      <w:proofErr w:type="spellStart"/>
      <w:r w:rsidR="00463742" w:rsidRPr="00463742">
        <w:rPr>
          <w:rFonts w:ascii="Calibri Light" w:hAnsi="Calibri Light"/>
        </w:rPr>
        <w:t>Miedzik</w:t>
      </w:r>
      <w:proofErr w:type="spellEnd"/>
      <w:r w:rsidR="00463742" w:rsidRPr="00463742">
        <w:rPr>
          <w:rFonts w:ascii="Calibri Light" w:hAnsi="Calibri Light"/>
        </w:rPr>
        <w:t xml:space="preserve">, </w:t>
      </w:r>
      <w:r w:rsidR="00463742">
        <w:rPr>
          <w:rFonts w:ascii="Calibri Light" w:hAnsi="Calibri Light"/>
        </w:rPr>
        <w:t xml:space="preserve">Retail </w:t>
      </w:r>
      <w:proofErr w:type="spellStart"/>
      <w:r w:rsidR="00463742">
        <w:rPr>
          <w:rFonts w:ascii="Calibri Light" w:hAnsi="Calibri Light"/>
        </w:rPr>
        <w:t>Asset</w:t>
      </w:r>
      <w:proofErr w:type="spellEnd"/>
      <w:r w:rsidR="00463742">
        <w:rPr>
          <w:rFonts w:ascii="Calibri Light" w:hAnsi="Calibri Light"/>
        </w:rPr>
        <w:t xml:space="preserve"> Manager, NEPI </w:t>
      </w:r>
      <w:proofErr w:type="spellStart"/>
      <w:r w:rsidR="00463742">
        <w:rPr>
          <w:rFonts w:ascii="Calibri Light" w:hAnsi="Calibri Light"/>
        </w:rPr>
        <w:t>Rockcastle</w:t>
      </w:r>
      <w:proofErr w:type="spellEnd"/>
      <w:r w:rsidR="00463742">
        <w:rPr>
          <w:rFonts w:ascii="Calibri Light" w:hAnsi="Calibri Light"/>
        </w:rPr>
        <w:t>.</w:t>
      </w:r>
      <w:r w:rsidR="00AC5D40">
        <w:rPr>
          <w:rFonts w:ascii="Calibri Light" w:hAnsi="Calibri Light"/>
        </w:rPr>
        <w:t xml:space="preserve"> </w:t>
      </w:r>
    </w:p>
    <w:p w14:paraId="168B3BFF" w14:textId="77777777" w:rsidR="00AD29E1" w:rsidRDefault="00AD29E1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4"/>
          <w:szCs w:val="24"/>
        </w:rPr>
      </w:pPr>
    </w:p>
    <w:p w14:paraId="76896120" w14:textId="009C24FC" w:rsidR="00AD29E1" w:rsidRDefault="002C5F06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Sieć </w:t>
      </w:r>
      <w:proofErr w:type="spellStart"/>
      <w:r w:rsidR="0007565A" w:rsidRPr="0007565A">
        <w:rPr>
          <w:rFonts w:ascii="Calibri Light" w:hAnsi="Calibri Light"/>
        </w:rPr>
        <w:t>TEDi</w:t>
      </w:r>
      <w:proofErr w:type="spellEnd"/>
      <w:r w:rsidR="0007565A" w:rsidRPr="0007565A">
        <w:rPr>
          <w:rFonts w:ascii="Calibri Light" w:hAnsi="Calibri Light"/>
        </w:rPr>
        <w:t xml:space="preserve"> </w:t>
      </w:r>
      <w:r w:rsidR="00463742">
        <w:rPr>
          <w:rFonts w:ascii="Calibri Light" w:hAnsi="Calibri Light"/>
        </w:rPr>
        <w:t xml:space="preserve">powstała w 2004 roku i </w:t>
      </w:r>
      <w:r>
        <w:rPr>
          <w:rFonts w:ascii="Calibri Light" w:hAnsi="Calibri Light"/>
        </w:rPr>
        <w:t xml:space="preserve">należy do niemieckiego koncernu </w:t>
      </w:r>
      <w:proofErr w:type="spellStart"/>
      <w:r>
        <w:rPr>
          <w:rFonts w:ascii="Calibri Light" w:hAnsi="Calibri Light"/>
        </w:rPr>
        <w:t>Tengelmann</w:t>
      </w:r>
      <w:proofErr w:type="spellEnd"/>
      <w:r>
        <w:rPr>
          <w:rFonts w:ascii="Calibri Light" w:hAnsi="Calibri Light"/>
        </w:rPr>
        <w:t xml:space="preserve"> Group</w:t>
      </w:r>
      <w:r w:rsidR="00463742">
        <w:rPr>
          <w:rFonts w:ascii="Calibri Light" w:hAnsi="Calibri Light"/>
        </w:rPr>
        <w:t>. W</w:t>
      </w:r>
      <w:r w:rsidRPr="002C5F06">
        <w:rPr>
          <w:rFonts w:ascii="Calibri Light" w:hAnsi="Calibri Light"/>
        </w:rPr>
        <w:t xml:space="preserve"> ramach </w:t>
      </w:r>
      <w:r w:rsidR="00382E09">
        <w:rPr>
          <w:rFonts w:ascii="Calibri Light" w:hAnsi="Calibri Light"/>
        </w:rPr>
        <w:t xml:space="preserve">wspomnianej </w:t>
      </w:r>
      <w:r w:rsidRPr="002C5F06">
        <w:rPr>
          <w:rFonts w:ascii="Calibri Light" w:hAnsi="Calibri Light"/>
        </w:rPr>
        <w:t xml:space="preserve">grupy w Polsce działa już duża sieć sklepów odzieżowych </w:t>
      </w:r>
      <w:proofErr w:type="spellStart"/>
      <w:r w:rsidRPr="002C5F06">
        <w:rPr>
          <w:rFonts w:ascii="Calibri Light" w:hAnsi="Calibri Light"/>
        </w:rPr>
        <w:t>KiK</w:t>
      </w:r>
      <w:proofErr w:type="spellEnd"/>
      <w:r w:rsidRPr="002C5F06">
        <w:rPr>
          <w:rFonts w:ascii="Calibri Light" w:hAnsi="Calibri Light"/>
        </w:rPr>
        <w:t xml:space="preserve"> oraz sieć marketów budowlanych OBI.</w:t>
      </w:r>
      <w:r>
        <w:rPr>
          <w:rFonts w:ascii="Calibri Light" w:hAnsi="Calibri Light"/>
        </w:rPr>
        <w:t xml:space="preserve"> </w:t>
      </w:r>
      <w:proofErr w:type="spellStart"/>
      <w:r>
        <w:rPr>
          <w:rFonts w:ascii="Calibri Light" w:hAnsi="Calibri Light"/>
        </w:rPr>
        <w:t>TEDi</w:t>
      </w:r>
      <w:proofErr w:type="spellEnd"/>
      <w:r>
        <w:rPr>
          <w:rFonts w:ascii="Calibri Light" w:hAnsi="Calibri Light"/>
        </w:rPr>
        <w:t xml:space="preserve"> obecne jest</w:t>
      </w:r>
      <w:r w:rsidR="0007565A" w:rsidRPr="0007565A">
        <w:rPr>
          <w:rFonts w:ascii="Calibri Light" w:hAnsi="Calibri Light"/>
        </w:rPr>
        <w:t xml:space="preserve"> </w:t>
      </w:r>
      <w:r w:rsidR="00E0591A">
        <w:rPr>
          <w:rFonts w:ascii="Calibri Light" w:hAnsi="Calibri Light"/>
        </w:rPr>
        <w:t xml:space="preserve">w Niemczech, a </w:t>
      </w:r>
      <w:r w:rsidR="0007565A" w:rsidRPr="0007565A">
        <w:rPr>
          <w:rFonts w:ascii="Calibri Light" w:hAnsi="Calibri Light"/>
        </w:rPr>
        <w:t>także w Austrii, Chorwacji, H</w:t>
      </w:r>
      <w:r w:rsidR="009D4AE3">
        <w:rPr>
          <w:rFonts w:ascii="Calibri Light" w:hAnsi="Calibri Light"/>
        </w:rPr>
        <w:t xml:space="preserve">iszpanii, Słowenii czy na Słowacji. </w:t>
      </w:r>
      <w:r w:rsidR="00E0591A">
        <w:rPr>
          <w:rFonts w:ascii="Calibri Light" w:hAnsi="Calibri Light"/>
        </w:rPr>
        <w:t xml:space="preserve">Sieć </w:t>
      </w:r>
      <w:r w:rsidR="0007565A" w:rsidRPr="0007565A">
        <w:rPr>
          <w:rFonts w:ascii="Calibri Light" w:hAnsi="Calibri Light"/>
        </w:rPr>
        <w:t>niedawno rozpoczęła ekspansję</w:t>
      </w:r>
      <w:r w:rsidR="009D4AE3">
        <w:rPr>
          <w:rFonts w:ascii="Calibri Light" w:hAnsi="Calibri Light"/>
        </w:rPr>
        <w:t>,</w:t>
      </w:r>
      <w:r w:rsidR="0007565A" w:rsidRPr="0007565A">
        <w:rPr>
          <w:rFonts w:ascii="Calibri Light" w:hAnsi="Calibri Light"/>
        </w:rPr>
        <w:t xml:space="preserve"> m.in. we Włoszech. </w:t>
      </w:r>
    </w:p>
    <w:p w14:paraId="43D1770E" w14:textId="77777777" w:rsidR="00E57E07" w:rsidRPr="0007565A" w:rsidRDefault="00E57E07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</w:p>
    <w:p w14:paraId="32CD0005" w14:textId="77777777" w:rsidR="009D4AE3" w:rsidRDefault="009D4AE3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4"/>
          <w:szCs w:val="24"/>
        </w:rPr>
      </w:pPr>
    </w:p>
    <w:p w14:paraId="2F1BF91F" w14:textId="77777777" w:rsidR="00614048" w:rsidRDefault="0092460A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0"/>
          <w:szCs w:val="20"/>
        </w:rPr>
      </w:pPr>
      <w:r w:rsidRPr="00C140D6">
        <w:rPr>
          <w:rFonts w:ascii="Calibri Light" w:hAnsi="Calibri Light"/>
          <w:b/>
          <w:sz w:val="20"/>
          <w:szCs w:val="20"/>
        </w:rPr>
        <w:t>O obiekcie:</w:t>
      </w:r>
      <w:r w:rsidR="000D0E21" w:rsidRPr="00C140D6">
        <w:rPr>
          <w:rFonts w:ascii="Calibri Light" w:hAnsi="Calibri Light"/>
          <w:b/>
          <w:sz w:val="20"/>
          <w:szCs w:val="20"/>
        </w:rPr>
        <w:t xml:space="preserve"> </w:t>
      </w:r>
    </w:p>
    <w:p w14:paraId="61BEBD5B" w14:textId="25BBA936" w:rsidR="00DB0830" w:rsidRDefault="00902271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sz w:val="20"/>
          <w:szCs w:val="20"/>
        </w:rPr>
      </w:pPr>
      <w:r w:rsidRPr="00C140D6">
        <w:rPr>
          <w:rFonts w:ascii="Calibri Light" w:hAnsi="Calibri Light"/>
          <w:sz w:val="20"/>
          <w:szCs w:val="20"/>
        </w:rPr>
        <w:t>Centrum Handlowe Platan</w:t>
      </w:r>
      <w:r w:rsidR="00756BC5" w:rsidRPr="00C140D6">
        <w:rPr>
          <w:rFonts w:ascii="Calibri Light" w:hAnsi="Calibri Light"/>
          <w:sz w:val="20"/>
          <w:szCs w:val="20"/>
        </w:rPr>
        <w:t xml:space="preserve"> działa od października 2003 r</w:t>
      </w:r>
      <w:r w:rsidR="00056DA8" w:rsidRPr="00C140D6">
        <w:rPr>
          <w:rFonts w:ascii="Calibri Light" w:hAnsi="Calibri Light"/>
          <w:sz w:val="20"/>
          <w:szCs w:val="20"/>
        </w:rPr>
        <w:t>oku</w:t>
      </w:r>
      <w:r w:rsidR="00756BC5" w:rsidRPr="00C140D6">
        <w:rPr>
          <w:rFonts w:ascii="Calibri Light" w:hAnsi="Calibri Light"/>
          <w:sz w:val="20"/>
          <w:szCs w:val="20"/>
        </w:rPr>
        <w:t xml:space="preserve">. </w:t>
      </w:r>
      <w:r w:rsidR="00056DA8" w:rsidRPr="00C140D6">
        <w:rPr>
          <w:rFonts w:ascii="Calibri Light" w:hAnsi="Calibri Light"/>
          <w:sz w:val="20"/>
          <w:szCs w:val="20"/>
        </w:rPr>
        <w:t xml:space="preserve">Corocznie </w:t>
      </w:r>
      <w:r w:rsidRPr="00C140D6">
        <w:rPr>
          <w:rFonts w:ascii="Calibri Light" w:hAnsi="Calibri Light"/>
          <w:sz w:val="20"/>
          <w:szCs w:val="20"/>
        </w:rPr>
        <w:t xml:space="preserve">notuje ponad 4 mln odwiedzin. W efekcie </w:t>
      </w:r>
      <w:r w:rsidR="00756BC5" w:rsidRPr="00C140D6">
        <w:rPr>
          <w:rFonts w:ascii="Calibri Light" w:hAnsi="Calibri Light"/>
          <w:sz w:val="20"/>
          <w:szCs w:val="20"/>
        </w:rPr>
        <w:t>zakończonej w IV kw. 2018 r.</w:t>
      </w:r>
      <w:r w:rsidRPr="00C140D6">
        <w:rPr>
          <w:rFonts w:ascii="Calibri Light" w:hAnsi="Calibri Light"/>
          <w:sz w:val="20"/>
          <w:szCs w:val="20"/>
        </w:rPr>
        <w:t xml:space="preserve"> rozbudowy i mode</w:t>
      </w:r>
      <w:r w:rsidR="00040A4E" w:rsidRPr="00C140D6">
        <w:rPr>
          <w:rFonts w:ascii="Calibri Light" w:hAnsi="Calibri Light"/>
          <w:sz w:val="20"/>
          <w:szCs w:val="20"/>
        </w:rPr>
        <w:t>rnizacji obiektu</w:t>
      </w:r>
      <w:r w:rsidRPr="00C140D6">
        <w:rPr>
          <w:rFonts w:ascii="Calibri Light" w:hAnsi="Calibri Light"/>
          <w:sz w:val="20"/>
          <w:szCs w:val="20"/>
        </w:rPr>
        <w:t>, na powie</w:t>
      </w:r>
      <w:r w:rsidR="00040A4E" w:rsidRPr="00C140D6">
        <w:rPr>
          <w:rFonts w:ascii="Calibri Light" w:hAnsi="Calibri Light"/>
          <w:sz w:val="20"/>
          <w:szCs w:val="20"/>
        </w:rPr>
        <w:t xml:space="preserve">rzchni </w:t>
      </w:r>
      <w:r w:rsidR="00C1419C">
        <w:rPr>
          <w:rFonts w:ascii="Calibri Light" w:hAnsi="Calibri Light"/>
          <w:sz w:val="20"/>
          <w:szCs w:val="20"/>
        </w:rPr>
        <w:t>blisko 40</w:t>
      </w:r>
      <w:r w:rsidR="00040A4E" w:rsidRPr="00C140D6">
        <w:rPr>
          <w:rFonts w:ascii="Calibri Light" w:hAnsi="Calibri Light"/>
          <w:sz w:val="20"/>
          <w:szCs w:val="20"/>
        </w:rPr>
        <w:t xml:space="preserve"> tys. mkw. GLA znajduje</w:t>
      </w:r>
      <w:r w:rsidRPr="00C140D6">
        <w:rPr>
          <w:rFonts w:ascii="Calibri Light" w:hAnsi="Calibri Light"/>
          <w:sz w:val="20"/>
          <w:szCs w:val="20"/>
        </w:rPr>
        <w:t xml:space="preserve"> się 120 punktów handlowo-usługowych, m.in. kino, fitness oraz nowe marki modowe. </w:t>
      </w:r>
      <w:r w:rsidR="00FC68A6" w:rsidRPr="00C140D6">
        <w:rPr>
          <w:rFonts w:ascii="Calibri Light" w:hAnsi="Calibri Light"/>
          <w:sz w:val="20"/>
          <w:szCs w:val="20"/>
        </w:rPr>
        <w:t>K</w:t>
      </w:r>
      <w:r w:rsidRPr="00C140D6">
        <w:rPr>
          <w:rFonts w:ascii="Calibri Light" w:hAnsi="Calibri Light"/>
          <w:sz w:val="20"/>
          <w:szCs w:val="20"/>
        </w:rPr>
        <w:t xml:space="preserve">lienci mają do dyspozycji trzykondygnacyjny parking w </w:t>
      </w:r>
      <w:r w:rsidR="00FC68A6" w:rsidRPr="00C140D6">
        <w:rPr>
          <w:rFonts w:ascii="Calibri Light" w:hAnsi="Calibri Light"/>
          <w:sz w:val="20"/>
          <w:szCs w:val="20"/>
        </w:rPr>
        <w:t>nowej</w:t>
      </w:r>
      <w:r w:rsidR="00756BC5" w:rsidRPr="00C140D6">
        <w:rPr>
          <w:rFonts w:ascii="Calibri Light" w:hAnsi="Calibri Light"/>
          <w:sz w:val="20"/>
          <w:szCs w:val="20"/>
        </w:rPr>
        <w:t>, dobudowanej</w:t>
      </w:r>
      <w:r w:rsidR="00FC68A6" w:rsidRPr="00C140D6">
        <w:rPr>
          <w:rFonts w:ascii="Calibri Light" w:hAnsi="Calibri Light"/>
          <w:sz w:val="20"/>
          <w:szCs w:val="20"/>
        </w:rPr>
        <w:t xml:space="preserve"> </w:t>
      </w:r>
      <w:r w:rsidRPr="00C140D6">
        <w:rPr>
          <w:rFonts w:ascii="Calibri Light" w:hAnsi="Calibri Light"/>
          <w:sz w:val="20"/>
          <w:szCs w:val="20"/>
        </w:rPr>
        <w:t>część galerii. Właścicielem obiektu jest firma N</w:t>
      </w:r>
      <w:r w:rsidR="00056DA8" w:rsidRPr="00C140D6">
        <w:rPr>
          <w:rFonts w:ascii="Calibri Light" w:hAnsi="Calibri Light"/>
          <w:sz w:val="20"/>
          <w:szCs w:val="20"/>
        </w:rPr>
        <w:t xml:space="preserve">EPI Rockcastle. Za zarządzanie </w:t>
      </w:r>
      <w:r w:rsidR="00286A5C" w:rsidRPr="00C140D6">
        <w:rPr>
          <w:rFonts w:ascii="Calibri Light" w:hAnsi="Calibri Light"/>
          <w:sz w:val="20"/>
          <w:szCs w:val="20"/>
        </w:rPr>
        <w:t>C</w:t>
      </w:r>
      <w:r w:rsidR="00056DA8" w:rsidRPr="00C140D6">
        <w:rPr>
          <w:rFonts w:ascii="Calibri Light" w:hAnsi="Calibri Light"/>
          <w:sz w:val="20"/>
          <w:szCs w:val="20"/>
        </w:rPr>
        <w:t xml:space="preserve">entrum </w:t>
      </w:r>
      <w:r w:rsidR="00286A5C" w:rsidRPr="00C140D6">
        <w:rPr>
          <w:rFonts w:ascii="Calibri Light" w:hAnsi="Calibri Light"/>
          <w:sz w:val="20"/>
          <w:szCs w:val="20"/>
        </w:rPr>
        <w:t>H</w:t>
      </w:r>
      <w:r w:rsidRPr="00C140D6">
        <w:rPr>
          <w:rFonts w:ascii="Calibri Light" w:hAnsi="Calibri Light"/>
          <w:sz w:val="20"/>
          <w:szCs w:val="20"/>
        </w:rPr>
        <w:t xml:space="preserve">andlowym Platan odpowiada firma </w:t>
      </w:r>
      <w:proofErr w:type="spellStart"/>
      <w:r w:rsidRPr="00C140D6">
        <w:rPr>
          <w:rFonts w:ascii="Calibri Light" w:hAnsi="Calibri Light"/>
          <w:sz w:val="20"/>
          <w:szCs w:val="20"/>
        </w:rPr>
        <w:t>Apsys</w:t>
      </w:r>
      <w:proofErr w:type="spellEnd"/>
      <w:r w:rsidRPr="00C140D6">
        <w:rPr>
          <w:rFonts w:ascii="Calibri Light" w:hAnsi="Calibri Light"/>
          <w:sz w:val="20"/>
          <w:szCs w:val="20"/>
        </w:rPr>
        <w:t xml:space="preserve"> Polska S.A.</w:t>
      </w:r>
    </w:p>
    <w:p w14:paraId="2CAB5528" w14:textId="77777777" w:rsidR="00C140D6" w:rsidRDefault="00C140D6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0"/>
          <w:szCs w:val="20"/>
        </w:rPr>
      </w:pPr>
    </w:p>
    <w:p w14:paraId="3626CDFF" w14:textId="77777777" w:rsidR="009D4AE3" w:rsidRPr="009D4AE3" w:rsidRDefault="009D4AE3" w:rsidP="009D4AE3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0"/>
          <w:szCs w:val="20"/>
        </w:rPr>
      </w:pPr>
      <w:bookmarkStart w:id="0" w:name="_GoBack"/>
      <w:bookmarkEnd w:id="0"/>
    </w:p>
    <w:p w14:paraId="2E5989E8" w14:textId="09B98057" w:rsidR="009D4AE3" w:rsidRPr="009D4AE3" w:rsidRDefault="009D4AE3" w:rsidP="009D4AE3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</w:rPr>
      </w:pPr>
      <w:r w:rsidRPr="009D4AE3">
        <w:rPr>
          <w:rFonts w:ascii="Calibri Light" w:hAnsi="Calibri Light"/>
          <w:b/>
        </w:rPr>
        <w:t>Więcej informacji można znaleźć na:</w:t>
      </w:r>
    </w:p>
    <w:p w14:paraId="3C0C5290" w14:textId="77777777" w:rsidR="009D4AE3" w:rsidRDefault="009D4AE3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0"/>
          <w:szCs w:val="20"/>
        </w:rPr>
      </w:pPr>
    </w:p>
    <w:p w14:paraId="3FC82A84" w14:textId="34DD92FA" w:rsidR="009D4AE3" w:rsidRPr="009D4AE3" w:rsidRDefault="00241E6E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  <w:hyperlink r:id="rId8" w:history="1">
        <w:r w:rsidR="009D4AE3" w:rsidRPr="009D4AE3">
          <w:rPr>
            <w:rStyle w:val="Hipercze"/>
            <w:rFonts w:ascii="Calibri Light" w:hAnsi="Calibri Light"/>
          </w:rPr>
          <w:t>http://chplatan.pl/</w:t>
        </w:r>
      </w:hyperlink>
    </w:p>
    <w:p w14:paraId="2A4E4869" w14:textId="38D423F1" w:rsidR="009D4AE3" w:rsidRPr="00C1419C" w:rsidRDefault="00241E6E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  <w:hyperlink r:id="rId9" w:history="1">
        <w:r w:rsidR="009D4AE3" w:rsidRPr="009D4AE3">
          <w:rPr>
            <w:rStyle w:val="Hipercze"/>
            <w:rFonts w:ascii="Calibri Light" w:hAnsi="Calibri Light"/>
          </w:rPr>
          <w:t>https://www.facebook.com/chplatan/</w:t>
        </w:r>
      </w:hyperlink>
      <w:r w:rsidR="009D4AE3" w:rsidRPr="009D4AE3">
        <w:rPr>
          <w:rFonts w:ascii="Calibri Light" w:hAnsi="Calibri Light"/>
        </w:rPr>
        <w:t xml:space="preserve"> </w:t>
      </w:r>
    </w:p>
    <w:p w14:paraId="32F8B5D4" w14:textId="77777777" w:rsidR="00F178BD" w:rsidRDefault="00F178BD" w:rsidP="00D01D22">
      <w:pPr>
        <w:spacing w:after="0" w:line="240" w:lineRule="auto"/>
        <w:jc w:val="both"/>
        <w:rPr>
          <w:rFonts w:ascii="Calibri Light" w:hAnsi="Calibri Light"/>
        </w:rPr>
      </w:pPr>
    </w:p>
    <w:p w14:paraId="79FB0B6E" w14:textId="77777777" w:rsidR="00C1419C" w:rsidRPr="00614048" w:rsidRDefault="00C1419C" w:rsidP="00D01D22">
      <w:pPr>
        <w:spacing w:after="0" w:line="240" w:lineRule="auto"/>
        <w:jc w:val="both"/>
        <w:rPr>
          <w:rFonts w:ascii="Calibri Light" w:hAnsi="Calibri Light"/>
          <w:b/>
        </w:rPr>
      </w:pPr>
    </w:p>
    <w:p w14:paraId="6BDB057D" w14:textId="77777777" w:rsidR="00C140D6" w:rsidRPr="00614048" w:rsidRDefault="00C140D6" w:rsidP="00C140D6">
      <w:pPr>
        <w:jc w:val="both"/>
        <w:rPr>
          <w:rFonts w:ascii="Calibri Light" w:hAnsi="Calibri Light"/>
          <w:b/>
          <w:u w:val="single"/>
        </w:rPr>
      </w:pPr>
      <w:r w:rsidRPr="00614048">
        <w:rPr>
          <w:rFonts w:ascii="Calibri Light" w:hAnsi="Calibri Light"/>
          <w:b/>
          <w:u w:val="single"/>
        </w:rPr>
        <w:t>Kontakt dla mediów:</w:t>
      </w:r>
    </w:p>
    <w:p w14:paraId="4C6E7143" w14:textId="77777777" w:rsidR="00C140D6" w:rsidRPr="00614048" w:rsidRDefault="00C140D6" w:rsidP="00C140D6">
      <w:pPr>
        <w:spacing w:after="0" w:line="240" w:lineRule="auto"/>
        <w:jc w:val="both"/>
        <w:rPr>
          <w:rFonts w:ascii="Calibri Light" w:hAnsi="Calibri Light"/>
          <w:b/>
        </w:rPr>
      </w:pPr>
      <w:r w:rsidRPr="00614048">
        <w:rPr>
          <w:rFonts w:ascii="Calibri Light" w:hAnsi="Calibri Light"/>
          <w:b/>
        </w:rPr>
        <w:t>Marta Wojtaś</w:t>
      </w:r>
    </w:p>
    <w:p w14:paraId="0598BE95" w14:textId="77777777" w:rsidR="005D01B8" w:rsidRPr="00614048" w:rsidRDefault="00C140D6" w:rsidP="00C140D6">
      <w:pPr>
        <w:spacing w:after="0" w:line="240" w:lineRule="auto"/>
        <w:jc w:val="both"/>
        <w:rPr>
          <w:rFonts w:ascii="Calibri Light" w:hAnsi="Calibri Light"/>
        </w:rPr>
      </w:pPr>
      <w:proofErr w:type="gramStart"/>
      <w:r w:rsidRPr="00614048">
        <w:rPr>
          <w:rFonts w:ascii="Calibri Light" w:hAnsi="Calibri Light"/>
        </w:rPr>
        <w:t>e-mail</w:t>
      </w:r>
      <w:proofErr w:type="gramEnd"/>
      <w:r w:rsidRPr="00614048">
        <w:rPr>
          <w:rFonts w:ascii="Calibri Light" w:hAnsi="Calibri Light"/>
        </w:rPr>
        <w:t xml:space="preserve">: </w:t>
      </w:r>
      <w:hyperlink r:id="rId10" w:history="1">
        <w:r w:rsidRPr="00614048">
          <w:rPr>
            <w:rStyle w:val="Hipercze"/>
            <w:rFonts w:ascii="Calibri Light" w:hAnsi="Calibri Light"/>
          </w:rPr>
          <w:t>wojtas@mcconsultants.pl</w:t>
        </w:r>
      </w:hyperlink>
      <w:r w:rsidRPr="00614048">
        <w:rPr>
          <w:rFonts w:ascii="Calibri Light" w:hAnsi="Calibri Light"/>
        </w:rPr>
        <w:t xml:space="preserve">, </w:t>
      </w:r>
    </w:p>
    <w:p w14:paraId="62431098" w14:textId="32DCB523" w:rsidR="000920E3" w:rsidRPr="00614048" w:rsidRDefault="00C140D6" w:rsidP="00C140D6">
      <w:pPr>
        <w:spacing w:after="0" w:line="240" w:lineRule="auto"/>
        <w:jc w:val="both"/>
        <w:rPr>
          <w:rFonts w:ascii="Calibri Light" w:hAnsi="Calibri Light"/>
        </w:rPr>
      </w:pPr>
      <w:proofErr w:type="gramStart"/>
      <w:r w:rsidRPr="00614048">
        <w:rPr>
          <w:rFonts w:ascii="Calibri Light" w:hAnsi="Calibri Light"/>
        </w:rPr>
        <w:t>tel</w:t>
      </w:r>
      <w:proofErr w:type="gramEnd"/>
      <w:r w:rsidRPr="00614048">
        <w:rPr>
          <w:rFonts w:ascii="Calibri Light" w:hAnsi="Calibri Light"/>
        </w:rPr>
        <w:t>. 608 368</w:t>
      </w:r>
      <w:r w:rsidR="009D4AE3">
        <w:rPr>
          <w:rFonts w:ascii="Calibri Light" w:hAnsi="Calibri Light"/>
        </w:rPr>
        <w:t> </w:t>
      </w:r>
      <w:r w:rsidRPr="00614048">
        <w:rPr>
          <w:rFonts w:ascii="Calibri Light" w:hAnsi="Calibri Light"/>
        </w:rPr>
        <w:t>13</w:t>
      </w:r>
      <w:r w:rsidR="009D4AE3">
        <w:rPr>
          <w:rFonts w:ascii="Calibri Light" w:hAnsi="Calibri Light"/>
        </w:rPr>
        <w:t xml:space="preserve">3 </w:t>
      </w:r>
    </w:p>
    <w:sectPr w:rsidR="000920E3" w:rsidRPr="00614048" w:rsidSect="00E57E07">
      <w:headerReference w:type="default" r:id="rId11"/>
      <w:headerReference w:type="first" r:id="rId12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383826" w14:textId="77777777" w:rsidR="00241E6E" w:rsidRDefault="00241E6E" w:rsidP="00F55BF4">
      <w:pPr>
        <w:spacing w:after="0" w:line="240" w:lineRule="auto"/>
      </w:pPr>
      <w:r>
        <w:separator/>
      </w:r>
    </w:p>
  </w:endnote>
  <w:endnote w:type="continuationSeparator" w:id="0">
    <w:p w14:paraId="197DFA8C" w14:textId="77777777" w:rsidR="00241E6E" w:rsidRDefault="00241E6E" w:rsidP="00F55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D148AB" w14:textId="77777777" w:rsidR="00241E6E" w:rsidRDefault="00241E6E" w:rsidP="00F55BF4">
      <w:pPr>
        <w:spacing w:after="0" w:line="240" w:lineRule="auto"/>
      </w:pPr>
      <w:r>
        <w:separator/>
      </w:r>
    </w:p>
  </w:footnote>
  <w:footnote w:type="continuationSeparator" w:id="0">
    <w:p w14:paraId="5E53FD50" w14:textId="77777777" w:rsidR="00241E6E" w:rsidRDefault="00241E6E" w:rsidP="00F55B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4C59B" w14:textId="23DCFE29" w:rsidR="00F55BF4" w:rsidRDefault="00F55BF4" w:rsidP="00115C0E">
    <w:pPr>
      <w:pStyle w:val="Nagwek"/>
      <w:tabs>
        <w:tab w:val="clear" w:pos="4536"/>
        <w:tab w:val="center" w:pos="0"/>
      </w:tabs>
    </w:pPr>
    <w:r>
      <w:rPr>
        <w:noProof/>
        <w:lang w:eastAsia="pl-PL"/>
      </w:rPr>
      <w:drawing>
        <wp:inline distT="0" distB="0" distL="0" distR="0" wp14:anchorId="3D439AB0" wp14:editId="65923990">
          <wp:extent cx="1704975" cy="1607928"/>
          <wp:effectExtent l="0" t="0" r="0" b="0"/>
          <wp:docPr id="22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16079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                                     </w:t>
    </w:r>
    <w:r w:rsidR="00115C0E">
      <w:rPr>
        <w:noProof/>
        <w:lang w:eastAsia="pl-PL"/>
      </w:rPr>
      <w:drawing>
        <wp:inline distT="0" distB="0" distL="0" distR="0" wp14:anchorId="700F2AF5" wp14:editId="5DC08BA2">
          <wp:extent cx="2190750" cy="809625"/>
          <wp:effectExtent l="0" t="0" r="0" b="9525"/>
          <wp:docPr id="23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4334" cy="814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</w:t>
    </w:r>
    <w:r w:rsidR="00115C0E">
      <w:rPr>
        <w:noProof/>
        <w:lang w:eastAsia="pl-PL"/>
      </w:rPr>
      <w:ptab w:relativeTo="margin" w:alignment="center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BFCFFE" w14:textId="1F325BF1" w:rsidR="00B3076E" w:rsidRDefault="00B3076E">
    <w:pPr>
      <w:pStyle w:val="Nagwek"/>
    </w:pPr>
    <w:r w:rsidRPr="00B3076E"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730FBB84" wp14:editId="459A967A">
          <wp:simplePos x="0" y="0"/>
          <wp:positionH relativeFrom="margin">
            <wp:posOffset>3949700</wp:posOffset>
          </wp:positionH>
          <wp:positionV relativeFrom="margin">
            <wp:posOffset>-651510</wp:posOffset>
          </wp:positionV>
          <wp:extent cx="1574800" cy="516255"/>
          <wp:effectExtent l="0" t="0" r="6350" b="0"/>
          <wp:wrapTight wrapText="bothSides">
            <wp:wrapPolygon edited="0">
              <wp:start x="0" y="0"/>
              <wp:lineTo x="0" y="20723"/>
              <wp:lineTo x="21426" y="20723"/>
              <wp:lineTo x="21426" y="0"/>
              <wp:lineTo x="0" y="0"/>
            </wp:wrapPolygon>
          </wp:wrapTight>
          <wp:docPr id="24" name="Obraz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4800" cy="516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67CF">
      <w:rPr>
        <w:noProof/>
        <w:lang w:eastAsia="pl-PL"/>
      </w:rPr>
      <w:drawing>
        <wp:inline distT="0" distB="0" distL="0" distR="0" wp14:anchorId="32EFA1A9" wp14:editId="4D6F5D31">
          <wp:extent cx="1631950" cy="614175"/>
          <wp:effectExtent l="0" t="0" r="6350" b="0"/>
          <wp:docPr id="25" name="Obraz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9843" cy="6171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CB4EFD"/>
    <w:multiLevelType w:val="hybridMultilevel"/>
    <w:tmpl w:val="13C866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186F88"/>
    <w:multiLevelType w:val="hybridMultilevel"/>
    <w:tmpl w:val="2B2EFF0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9C5777"/>
    <w:multiLevelType w:val="hybridMultilevel"/>
    <w:tmpl w:val="E41C9D12"/>
    <w:lvl w:ilvl="0" w:tplc="E1B20414">
      <w:numFmt w:val="bullet"/>
      <w:lvlText w:val="•"/>
      <w:lvlJc w:val="left"/>
      <w:pPr>
        <w:ind w:left="1065" w:hanging="705"/>
      </w:pPr>
      <w:rPr>
        <w:rFonts w:ascii="Calibri Light" w:eastAsiaTheme="minorHAnsi" w:hAnsi="Calibri Light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ra0sDC2tLQwMTRT0lEKTi0uzszPAykwrAUAqZY/HCwAAAA="/>
  </w:docVars>
  <w:rsids>
    <w:rsidRoot w:val="00072C37"/>
    <w:rsid w:val="000036DB"/>
    <w:rsid w:val="00003D65"/>
    <w:rsid w:val="00005453"/>
    <w:rsid w:val="000105C0"/>
    <w:rsid w:val="00010969"/>
    <w:rsid w:val="00010E57"/>
    <w:rsid w:val="00016790"/>
    <w:rsid w:val="00025F6B"/>
    <w:rsid w:val="00026D6C"/>
    <w:rsid w:val="00031180"/>
    <w:rsid w:val="00040A4E"/>
    <w:rsid w:val="000457D2"/>
    <w:rsid w:val="000524C5"/>
    <w:rsid w:val="00052CA6"/>
    <w:rsid w:val="00053EFC"/>
    <w:rsid w:val="00056DA8"/>
    <w:rsid w:val="00061E9A"/>
    <w:rsid w:val="00072C37"/>
    <w:rsid w:val="000736D0"/>
    <w:rsid w:val="0007565A"/>
    <w:rsid w:val="00087A4B"/>
    <w:rsid w:val="000916D3"/>
    <w:rsid w:val="000920E3"/>
    <w:rsid w:val="000A653F"/>
    <w:rsid w:val="000B2898"/>
    <w:rsid w:val="000B4237"/>
    <w:rsid w:val="000B5028"/>
    <w:rsid w:val="000C20FB"/>
    <w:rsid w:val="000C589C"/>
    <w:rsid w:val="000D0E21"/>
    <w:rsid w:val="000D5ECD"/>
    <w:rsid w:val="000E1A06"/>
    <w:rsid w:val="000E1F4C"/>
    <w:rsid w:val="000E398F"/>
    <w:rsid w:val="000E6A4D"/>
    <w:rsid w:val="000F31AD"/>
    <w:rsid w:val="001046A6"/>
    <w:rsid w:val="00115C0E"/>
    <w:rsid w:val="00115EBC"/>
    <w:rsid w:val="0012539D"/>
    <w:rsid w:val="0012647D"/>
    <w:rsid w:val="00127929"/>
    <w:rsid w:val="00131B33"/>
    <w:rsid w:val="0013207C"/>
    <w:rsid w:val="00134A71"/>
    <w:rsid w:val="0013659B"/>
    <w:rsid w:val="001427C9"/>
    <w:rsid w:val="0015138F"/>
    <w:rsid w:val="00152483"/>
    <w:rsid w:val="00154ABC"/>
    <w:rsid w:val="00156233"/>
    <w:rsid w:val="00164376"/>
    <w:rsid w:val="00164B6E"/>
    <w:rsid w:val="00164FF5"/>
    <w:rsid w:val="00172DF3"/>
    <w:rsid w:val="00176883"/>
    <w:rsid w:val="00182E89"/>
    <w:rsid w:val="0019357D"/>
    <w:rsid w:val="001940C8"/>
    <w:rsid w:val="001B421A"/>
    <w:rsid w:val="001B4972"/>
    <w:rsid w:val="001B4D18"/>
    <w:rsid w:val="001B78D6"/>
    <w:rsid w:val="001C05FA"/>
    <w:rsid w:val="001C27EF"/>
    <w:rsid w:val="001C3656"/>
    <w:rsid w:val="001C47AE"/>
    <w:rsid w:val="001D0FCC"/>
    <w:rsid w:val="001D1428"/>
    <w:rsid w:val="001D2E3A"/>
    <w:rsid w:val="001D77DB"/>
    <w:rsid w:val="001E4CF3"/>
    <w:rsid w:val="001E7F68"/>
    <w:rsid w:val="001F010D"/>
    <w:rsid w:val="001F1E99"/>
    <w:rsid w:val="002039F5"/>
    <w:rsid w:val="00213253"/>
    <w:rsid w:val="00213640"/>
    <w:rsid w:val="00216CB7"/>
    <w:rsid w:val="00224508"/>
    <w:rsid w:val="00241E6E"/>
    <w:rsid w:val="002429C8"/>
    <w:rsid w:val="002432D6"/>
    <w:rsid w:val="002443A3"/>
    <w:rsid w:val="00247398"/>
    <w:rsid w:val="0024783D"/>
    <w:rsid w:val="002500C4"/>
    <w:rsid w:val="00250917"/>
    <w:rsid w:val="00251213"/>
    <w:rsid w:val="00252315"/>
    <w:rsid w:val="0025578C"/>
    <w:rsid w:val="002558D9"/>
    <w:rsid w:val="00261FF0"/>
    <w:rsid w:val="0026390E"/>
    <w:rsid w:val="00270A61"/>
    <w:rsid w:val="00272DFF"/>
    <w:rsid w:val="00276106"/>
    <w:rsid w:val="00281D5F"/>
    <w:rsid w:val="00283089"/>
    <w:rsid w:val="0028382F"/>
    <w:rsid w:val="00285B70"/>
    <w:rsid w:val="00286A5C"/>
    <w:rsid w:val="00291820"/>
    <w:rsid w:val="00293118"/>
    <w:rsid w:val="0029442F"/>
    <w:rsid w:val="00295B16"/>
    <w:rsid w:val="002A10C0"/>
    <w:rsid w:val="002A1220"/>
    <w:rsid w:val="002A1959"/>
    <w:rsid w:val="002B205C"/>
    <w:rsid w:val="002C5F06"/>
    <w:rsid w:val="002C629E"/>
    <w:rsid w:val="002C7CFB"/>
    <w:rsid w:val="002D0CC1"/>
    <w:rsid w:val="002D11F9"/>
    <w:rsid w:val="002D216D"/>
    <w:rsid w:val="002E66F6"/>
    <w:rsid w:val="002F63CB"/>
    <w:rsid w:val="00305620"/>
    <w:rsid w:val="00305E9E"/>
    <w:rsid w:val="00306CD1"/>
    <w:rsid w:val="003152E8"/>
    <w:rsid w:val="00317560"/>
    <w:rsid w:val="003318A2"/>
    <w:rsid w:val="00337770"/>
    <w:rsid w:val="003434FA"/>
    <w:rsid w:val="00343DF5"/>
    <w:rsid w:val="003446D1"/>
    <w:rsid w:val="003615DA"/>
    <w:rsid w:val="003650A1"/>
    <w:rsid w:val="00372089"/>
    <w:rsid w:val="0037616F"/>
    <w:rsid w:val="003767CF"/>
    <w:rsid w:val="00376D5F"/>
    <w:rsid w:val="003771E0"/>
    <w:rsid w:val="00382E09"/>
    <w:rsid w:val="003842C2"/>
    <w:rsid w:val="00390136"/>
    <w:rsid w:val="00390394"/>
    <w:rsid w:val="003934F3"/>
    <w:rsid w:val="00396E61"/>
    <w:rsid w:val="00396F8D"/>
    <w:rsid w:val="003A0856"/>
    <w:rsid w:val="003A4C44"/>
    <w:rsid w:val="003A4C75"/>
    <w:rsid w:val="003A5105"/>
    <w:rsid w:val="003B0B70"/>
    <w:rsid w:val="003B132E"/>
    <w:rsid w:val="003B7294"/>
    <w:rsid w:val="003C18E6"/>
    <w:rsid w:val="003D479A"/>
    <w:rsid w:val="003D752E"/>
    <w:rsid w:val="003E0341"/>
    <w:rsid w:val="003E111D"/>
    <w:rsid w:val="003E1FCD"/>
    <w:rsid w:val="003E488A"/>
    <w:rsid w:val="003F0669"/>
    <w:rsid w:val="003F07FE"/>
    <w:rsid w:val="003F2010"/>
    <w:rsid w:val="00412C3D"/>
    <w:rsid w:val="004131B6"/>
    <w:rsid w:val="00425734"/>
    <w:rsid w:val="004274B8"/>
    <w:rsid w:val="004315E7"/>
    <w:rsid w:val="00431F48"/>
    <w:rsid w:val="00432F96"/>
    <w:rsid w:val="0043462E"/>
    <w:rsid w:val="00434BC6"/>
    <w:rsid w:val="0043607B"/>
    <w:rsid w:val="00437C95"/>
    <w:rsid w:val="00441E76"/>
    <w:rsid w:val="00447E21"/>
    <w:rsid w:val="00450E59"/>
    <w:rsid w:val="00455953"/>
    <w:rsid w:val="00457B02"/>
    <w:rsid w:val="00462202"/>
    <w:rsid w:val="00462A0B"/>
    <w:rsid w:val="00462F7C"/>
    <w:rsid w:val="00463742"/>
    <w:rsid w:val="004727C6"/>
    <w:rsid w:val="00481D84"/>
    <w:rsid w:val="0048325F"/>
    <w:rsid w:val="00485C35"/>
    <w:rsid w:val="00490F63"/>
    <w:rsid w:val="004B19A7"/>
    <w:rsid w:val="004B608B"/>
    <w:rsid w:val="004C7F66"/>
    <w:rsid w:val="004F39EA"/>
    <w:rsid w:val="004F40EA"/>
    <w:rsid w:val="004F49FD"/>
    <w:rsid w:val="00506C17"/>
    <w:rsid w:val="00517C5A"/>
    <w:rsid w:val="00525215"/>
    <w:rsid w:val="0053227D"/>
    <w:rsid w:val="00536ACB"/>
    <w:rsid w:val="0054526F"/>
    <w:rsid w:val="00553B53"/>
    <w:rsid w:val="005550B9"/>
    <w:rsid w:val="005603B9"/>
    <w:rsid w:val="00566AEE"/>
    <w:rsid w:val="00567E91"/>
    <w:rsid w:val="005844A6"/>
    <w:rsid w:val="005978C5"/>
    <w:rsid w:val="005A4037"/>
    <w:rsid w:val="005A4BD7"/>
    <w:rsid w:val="005A6426"/>
    <w:rsid w:val="005B7DB1"/>
    <w:rsid w:val="005C39F1"/>
    <w:rsid w:val="005C6B6B"/>
    <w:rsid w:val="005C745B"/>
    <w:rsid w:val="005D01B8"/>
    <w:rsid w:val="005D0CAE"/>
    <w:rsid w:val="005D30E8"/>
    <w:rsid w:val="005D6EE7"/>
    <w:rsid w:val="005D7A32"/>
    <w:rsid w:val="005E52D7"/>
    <w:rsid w:val="005F173C"/>
    <w:rsid w:val="005F7168"/>
    <w:rsid w:val="00601DC8"/>
    <w:rsid w:val="00607728"/>
    <w:rsid w:val="006120B7"/>
    <w:rsid w:val="00614048"/>
    <w:rsid w:val="006161BC"/>
    <w:rsid w:val="006163C9"/>
    <w:rsid w:val="00625B92"/>
    <w:rsid w:val="0063107C"/>
    <w:rsid w:val="00642266"/>
    <w:rsid w:val="00642C01"/>
    <w:rsid w:val="006446AD"/>
    <w:rsid w:val="00652C13"/>
    <w:rsid w:val="006561F1"/>
    <w:rsid w:val="0066786D"/>
    <w:rsid w:val="00667BFC"/>
    <w:rsid w:val="006848F7"/>
    <w:rsid w:val="006A08BB"/>
    <w:rsid w:val="006A66B9"/>
    <w:rsid w:val="006B34BE"/>
    <w:rsid w:val="006D011C"/>
    <w:rsid w:val="006D033F"/>
    <w:rsid w:val="006D0F92"/>
    <w:rsid w:val="006D1375"/>
    <w:rsid w:val="006D6A8E"/>
    <w:rsid w:val="006E4828"/>
    <w:rsid w:val="006F55E1"/>
    <w:rsid w:val="00700886"/>
    <w:rsid w:val="007047D3"/>
    <w:rsid w:val="007135AF"/>
    <w:rsid w:val="0072043A"/>
    <w:rsid w:val="00721292"/>
    <w:rsid w:val="00723479"/>
    <w:rsid w:val="00724FA2"/>
    <w:rsid w:val="0074704A"/>
    <w:rsid w:val="00750A71"/>
    <w:rsid w:val="00751388"/>
    <w:rsid w:val="00756BC5"/>
    <w:rsid w:val="00764B68"/>
    <w:rsid w:val="00766517"/>
    <w:rsid w:val="00774624"/>
    <w:rsid w:val="00777E95"/>
    <w:rsid w:val="00785071"/>
    <w:rsid w:val="007930B7"/>
    <w:rsid w:val="007A3D13"/>
    <w:rsid w:val="007B699D"/>
    <w:rsid w:val="007B6F2D"/>
    <w:rsid w:val="007C7743"/>
    <w:rsid w:val="007D1414"/>
    <w:rsid w:val="007D4D9E"/>
    <w:rsid w:val="007E3F37"/>
    <w:rsid w:val="007E4199"/>
    <w:rsid w:val="007F0D97"/>
    <w:rsid w:val="007F3735"/>
    <w:rsid w:val="007F41D9"/>
    <w:rsid w:val="007F65BF"/>
    <w:rsid w:val="008013B3"/>
    <w:rsid w:val="008021A4"/>
    <w:rsid w:val="0080718D"/>
    <w:rsid w:val="008106CF"/>
    <w:rsid w:val="00814DD7"/>
    <w:rsid w:val="00822F5E"/>
    <w:rsid w:val="008275C4"/>
    <w:rsid w:val="008361BA"/>
    <w:rsid w:val="00836935"/>
    <w:rsid w:val="00845870"/>
    <w:rsid w:val="0085065C"/>
    <w:rsid w:val="00850704"/>
    <w:rsid w:val="00860E38"/>
    <w:rsid w:val="008623A1"/>
    <w:rsid w:val="008630A2"/>
    <w:rsid w:val="00864FD8"/>
    <w:rsid w:val="00870EF7"/>
    <w:rsid w:val="00871696"/>
    <w:rsid w:val="00872991"/>
    <w:rsid w:val="00873C6F"/>
    <w:rsid w:val="00877D35"/>
    <w:rsid w:val="00883032"/>
    <w:rsid w:val="00885FA8"/>
    <w:rsid w:val="00887F91"/>
    <w:rsid w:val="00893321"/>
    <w:rsid w:val="0089347A"/>
    <w:rsid w:val="008947CF"/>
    <w:rsid w:val="008A0D63"/>
    <w:rsid w:val="008A56CA"/>
    <w:rsid w:val="008B1952"/>
    <w:rsid w:val="008B5291"/>
    <w:rsid w:val="008C4238"/>
    <w:rsid w:val="008D0921"/>
    <w:rsid w:val="008D092B"/>
    <w:rsid w:val="008D2689"/>
    <w:rsid w:val="008D508B"/>
    <w:rsid w:val="008E6AF4"/>
    <w:rsid w:val="008E7A84"/>
    <w:rsid w:val="008F0A40"/>
    <w:rsid w:val="008F1A3B"/>
    <w:rsid w:val="008F43B8"/>
    <w:rsid w:val="008F673F"/>
    <w:rsid w:val="009012E6"/>
    <w:rsid w:val="00902271"/>
    <w:rsid w:val="00913A83"/>
    <w:rsid w:val="00915CD9"/>
    <w:rsid w:val="0092163C"/>
    <w:rsid w:val="009222DE"/>
    <w:rsid w:val="0092460A"/>
    <w:rsid w:val="0093173E"/>
    <w:rsid w:val="009372A6"/>
    <w:rsid w:val="00940893"/>
    <w:rsid w:val="00944BB8"/>
    <w:rsid w:val="00956461"/>
    <w:rsid w:val="00956D71"/>
    <w:rsid w:val="009611FB"/>
    <w:rsid w:val="00965335"/>
    <w:rsid w:val="00967F4D"/>
    <w:rsid w:val="00972022"/>
    <w:rsid w:val="009746FB"/>
    <w:rsid w:val="009817EA"/>
    <w:rsid w:val="00983371"/>
    <w:rsid w:val="00984CE8"/>
    <w:rsid w:val="009972DE"/>
    <w:rsid w:val="009A1F94"/>
    <w:rsid w:val="009A5CAB"/>
    <w:rsid w:val="009B2963"/>
    <w:rsid w:val="009C17F3"/>
    <w:rsid w:val="009C5836"/>
    <w:rsid w:val="009C62B9"/>
    <w:rsid w:val="009D0573"/>
    <w:rsid w:val="009D15B3"/>
    <w:rsid w:val="009D1EBC"/>
    <w:rsid w:val="009D3E16"/>
    <w:rsid w:val="009D4677"/>
    <w:rsid w:val="009D4AE3"/>
    <w:rsid w:val="009D7481"/>
    <w:rsid w:val="009E1147"/>
    <w:rsid w:val="009E6DC4"/>
    <w:rsid w:val="009E7C22"/>
    <w:rsid w:val="009F0C49"/>
    <w:rsid w:val="009F2500"/>
    <w:rsid w:val="009F2D26"/>
    <w:rsid w:val="009F3692"/>
    <w:rsid w:val="00A1664F"/>
    <w:rsid w:val="00A257B0"/>
    <w:rsid w:val="00A26CC2"/>
    <w:rsid w:val="00A32139"/>
    <w:rsid w:val="00A368BB"/>
    <w:rsid w:val="00A37BCB"/>
    <w:rsid w:val="00A444E4"/>
    <w:rsid w:val="00A55657"/>
    <w:rsid w:val="00A56754"/>
    <w:rsid w:val="00A6089C"/>
    <w:rsid w:val="00A739B1"/>
    <w:rsid w:val="00A74DAF"/>
    <w:rsid w:val="00A82558"/>
    <w:rsid w:val="00A82578"/>
    <w:rsid w:val="00A83004"/>
    <w:rsid w:val="00A877B3"/>
    <w:rsid w:val="00AA4B09"/>
    <w:rsid w:val="00AB0319"/>
    <w:rsid w:val="00AB1171"/>
    <w:rsid w:val="00AC558B"/>
    <w:rsid w:val="00AC59D6"/>
    <w:rsid w:val="00AC5D40"/>
    <w:rsid w:val="00AD29E1"/>
    <w:rsid w:val="00AD606D"/>
    <w:rsid w:val="00AE0E56"/>
    <w:rsid w:val="00AE34C1"/>
    <w:rsid w:val="00AE3D98"/>
    <w:rsid w:val="00AE4AA2"/>
    <w:rsid w:val="00AE5221"/>
    <w:rsid w:val="00AF001F"/>
    <w:rsid w:val="00AF1655"/>
    <w:rsid w:val="00AF2B36"/>
    <w:rsid w:val="00AF4250"/>
    <w:rsid w:val="00B02B57"/>
    <w:rsid w:val="00B147B0"/>
    <w:rsid w:val="00B17A8E"/>
    <w:rsid w:val="00B24916"/>
    <w:rsid w:val="00B3076E"/>
    <w:rsid w:val="00B34E32"/>
    <w:rsid w:val="00B40026"/>
    <w:rsid w:val="00B442A4"/>
    <w:rsid w:val="00B45C74"/>
    <w:rsid w:val="00B47A00"/>
    <w:rsid w:val="00B5074D"/>
    <w:rsid w:val="00B5157F"/>
    <w:rsid w:val="00B52F49"/>
    <w:rsid w:val="00B5306F"/>
    <w:rsid w:val="00B55D09"/>
    <w:rsid w:val="00B565B4"/>
    <w:rsid w:val="00B6089B"/>
    <w:rsid w:val="00B64FFF"/>
    <w:rsid w:val="00B661E0"/>
    <w:rsid w:val="00B7624B"/>
    <w:rsid w:val="00B8354D"/>
    <w:rsid w:val="00B83A2E"/>
    <w:rsid w:val="00B86D65"/>
    <w:rsid w:val="00B91E18"/>
    <w:rsid w:val="00B95B04"/>
    <w:rsid w:val="00B9706E"/>
    <w:rsid w:val="00B974EF"/>
    <w:rsid w:val="00BB5091"/>
    <w:rsid w:val="00BC3FCF"/>
    <w:rsid w:val="00BC5605"/>
    <w:rsid w:val="00BC7411"/>
    <w:rsid w:val="00BD021E"/>
    <w:rsid w:val="00BD0B9A"/>
    <w:rsid w:val="00BD5F4B"/>
    <w:rsid w:val="00BE43F7"/>
    <w:rsid w:val="00BE57C4"/>
    <w:rsid w:val="00BE5D3A"/>
    <w:rsid w:val="00BF4336"/>
    <w:rsid w:val="00BF51B3"/>
    <w:rsid w:val="00BF6755"/>
    <w:rsid w:val="00C00D34"/>
    <w:rsid w:val="00C025C2"/>
    <w:rsid w:val="00C02BC3"/>
    <w:rsid w:val="00C02DCA"/>
    <w:rsid w:val="00C11AA9"/>
    <w:rsid w:val="00C12849"/>
    <w:rsid w:val="00C140D6"/>
    <w:rsid w:val="00C1419C"/>
    <w:rsid w:val="00C30485"/>
    <w:rsid w:val="00C32422"/>
    <w:rsid w:val="00C32EBC"/>
    <w:rsid w:val="00C37D8A"/>
    <w:rsid w:val="00C37FCE"/>
    <w:rsid w:val="00C44460"/>
    <w:rsid w:val="00C44BA5"/>
    <w:rsid w:val="00C46F1B"/>
    <w:rsid w:val="00C47947"/>
    <w:rsid w:val="00C532CE"/>
    <w:rsid w:val="00C5660E"/>
    <w:rsid w:val="00C56E8D"/>
    <w:rsid w:val="00C61A87"/>
    <w:rsid w:val="00C67230"/>
    <w:rsid w:val="00C74B49"/>
    <w:rsid w:val="00C75900"/>
    <w:rsid w:val="00C75E6F"/>
    <w:rsid w:val="00C771B2"/>
    <w:rsid w:val="00C810AF"/>
    <w:rsid w:val="00C814B7"/>
    <w:rsid w:val="00C9748C"/>
    <w:rsid w:val="00C974E9"/>
    <w:rsid w:val="00C974F5"/>
    <w:rsid w:val="00CA1452"/>
    <w:rsid w:val="00CA53B8"/>
    <w:rsid w:val="00CB1A9A"/>
    <w:rsid w:val="00CC3558"/>
    <w:rsid w:val="00CC411A"/>
    <w:rsid w:val="00CD2561"/>
    <w:rsid w:val="00CD2CAA"/>
    <w:rsid w:val="00CD6211"/>
    <w:rsid w:val="00CD6311"/>
    <w:rsid w:val="00CD6A6C"/>
    <w:rsid w:val="00CE1727"/>
    <w:rsid w:val="00CE2AFD"/>
    <w:rsid w:val="00CE3DC9"/>
    <w:rsid w:val="00CF10EA"/>
    <w:rsid w:val="00CF3C84"/>
    <w:rsid w:val="00CF7035"/>
    <w:rsid w:val="00CF76B3"/>
    <w:rsid w:val="00D00DFB"/>
    <w:rsid w:val="00D01D22"/>
    <w:rsid w:val="00D025F3"/>
    <w:rsid w:val="00D124E5"/>
    <w:rsid w:val="00D125EF"/>
    <w:rsid w:val="00D13106"/>
    <w:rsid w:val="00D14BA0"/>
    <w:rsid w:val="00D14F55"/>
    <w:rsid w:val="00D151AC"/>
    <w:rsid w:val="00D202FD"/>
    <w:rsid w:val="00D20DD9"/>
    <w:rsid w:val="00D24966"/>
    <w:rsid w:val="00D31E77"/>
    <w:rsid w:val="00D34296"/>
    <w:rsid w:val="00D34467"/>
    <w:rsid w:val="00D359CF"/>
    <w:rsid w:val="00D371E9"/>
    <w:rsid w:val="00D4181B"/>
    <w:rsid w:val="00D41E72"/>
    <w:rsid w:val="00D41FFB"/>
    <w:rsid w:val="00D42F5C"/>
    <w:rsid w:val="00D4630D"/>
    <w:rsid w:val="00D52D83"/>
    <w:rsid w:val="00D621C7"/>
    <w:rsid w:val="00D622E4"/>
    <w:rsid w:val="00D64A60"/>
    <w:rsid w:val="00D64E5F"/>
    <w:rsid w:val="00D6736D"/>
    <w:rsid w:val="00D70F83"/>
    <w:rsid w:val="00D712E1"/>
    <w:rsid w:val="00D74E14"/>
    <w:rsid w:val="00D80C3F"/>
    <w:rsid w:val="00D83E5E"/>
    <w:rsid w:val="00D86796"/>
    <w:rsid w:val="00D901BB"/>
    <w:rsid w:val="00DA3971"/>
    <w:rsid w:val="00DA736A"/>
    <w:rsid w:val="00DB0830"/>
    <w:rsid w:val="00DB2B19"/>
    <w:rsid w:val="00DB3F04"/>
    <w:rsid w:val="00DB5811"/>
    <w:rsid w:val="00DD04A4"/>
    <w:rsid w:val="00DD20E7"/>
    <w:rsid w:val="00DD2821"/>
    <w:rsid w:val="00DF36FE"/>
    <w:rsid w:val="00DF3B59"/>
    <w:rsid w:val="00DF5B5C"/>
    <w:rsid w:val="00E00C81"/>
    <w:rsid w:val="00E0591A"/>
    <w:rsid w:val="00E13D10"/>
    <w:rsid w:val="00E20E6A"/>
    <w:rsid w:val="00E22355"/>
    <w:rsid w:val="00E23CAA"/>
    <w:rsid w:val="00E2423B"/>
    <w:rsid w:val="00E31CB2"/>
    <w:rsid w:val="00E339AF"/>
    <w:rsid w:val="00E42AC6"/>
    <w:rsid w:val="00E456A7"/>
    <w:rsid w:val="00E551D5"/>
    <w:rsid w:val="00E57613"/>
    <w:rsid w:val="00E57B0A"/>
    <w:rsid w:val="00E57E07"/>
    <w:rsid w:val="00E57F39"/>
    <w:rsid w:val="00E62956"/>
    <w:rsid w:val="00E76C59"/>
    <w:rsid w:val="00E80D2E"/>
    <w:rsid w:val="00E85E03"/>
    <w:rsid w:val="00E8705B"/>
    <w:rsid w:val="00E90316"/>
    <w:rsid w:val="00E920FE"/>
    <w:rsid w:val="00E96325"/>
    <w:rsid w:val="00EA00FB"/>
    <w:rsid w:val="00EA612F"/>
    <w:rsid w:val="00EC07CD"/>
    <w:rsid w:val="00ED0E5E"/>
    <w:rsid w:val="00ED2771"/>
    <w:rsid w:val="00ED5077"/>
    <w:rsid w:val="00EE3CCE"/>
    <w:rsid w:val="00EF4533"/>
    <w:rsid w:val="00F034BB"/>
    <w:rsid w:val="00F05568"/>
    <w:rsid w:val="00F06181"/>
    <w:rsid w:val="00F178BD"/>
    <w:rsid w:val="00F17F5A"/>
    <w:rsid w:val="00F21BC3"/>
    <w:rsid w:val="00F2329D"/>
    <w:rsid w:val="00F23BA7"/>
    <w:rsid w:val="00F250B0"/>
    <w:rsid w:val="00F34354"/>
    <w:rsid w:val="00F371DC"/>
    <w:rsid w:val="00F41AD1"/>
    <w:rsid w:val="00F44013"/>
    <w:rsid w:val="00F503D5"/>
    <w:rsid w:val="00F541AD"/>
    <w:rsid w:val="00F55440"/>
    <w:rsid w:val="00F55BF4"/>
    <w:rsid w:val="00F63ABE"/>
    <w:rsid w:val="00F64426"/>
    <w:rsid w:val="00F65A8C"/>
    <w:rsid w:val="00F667D1"/>
    <w:rsid w:val="00F74AF3"/>
    <w:rsid w:val="00F87584"/>
    <w:rsid w:val="00F8785B"/>
    <w:rsid w:val="00F93DDD"/>
    <w:rsid w:val="00FB3D93"/>
    <w:rsid w:val="00FC1B33"/>
    <w:rsid w:val="00FC3AF6"/>
    <w:rsid w:val="00FC68A6"/>
    <w:rsid w:val="00FC7EFF"/>
    <w:rsid w:val="00FD309D"/>
    <w:rsid w:val="00FD5C21"/>
    <w:rsid w:val="00FF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347796"/>
  <w15:docId w15:val="{B40B2ACD-B49C-4A21-9ACC-39E20EA67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43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5BF4"/>
  </w:style>
  <w:style w:type="paragraph" w:styleId="Stopka">
    <w:name w:val="footer"/>
    <w:basedOn w:val="Normalny"/>
    <w:link w:val="Stopka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5BF4"/>
  </w:style>
  <w:style w:type="paragraph" w:styleId="Tekstdymka">
    <w:name w:val="Balloon Text"/>
    <w:basedOn w:val="Normalny"/>
    <w:link w:val="TekstdymkaZnak"/>
    <w:uiPriority w:val="99"/>
    <w:semiHidden/>
    <w:unhideWhenUsed/>
    <w:rsid w:val="00F55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55BF4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75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275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275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75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75C4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92460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920E3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0920E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343D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207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207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207C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B6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hplatan.pl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wojtas@mcconsultants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chplatan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40ED2-C153-436A-A3A0-A12DF504E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1</Words>
  <Characters>2289</Characters>
  <Application>Microsoft Office Word</Application>
  <DocSecurity>0</DocSecurity>
  <Lines>19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</dc:creator>
  <cp:lastModifiedBy>MCC</cp:lastModifiedBy>
  <cp:revision>3</cp:revision>
  <dcterms:created xsi:type="dcterms:W3CDTF">2019-05-16T08:41:00Z</dcterms:created>
  <dcterms:modified xsi:type="dcterms:W3CDTF">2019-05-16T08:41:00Z</dcterms:modified>
</cp:coreProperties>
</file>